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D4BA5" w14:textId="77777777" w:rsidR="00D10585" w:rsidRDefault="00092238" w:rsidP="00D10585">
      <w:pPr>
        <w:pStyle w:val="Title"/>
      </w:pPr>
      <w:bookmarkStart w:id="0" w:name="_GoBack"/>
      <w:bookmarkEnd w:id="0"/>
      <w:r>
        <w:t>PET PROJECT EXPANSION</w:t>
      </w:r>
      <w:r w:rsidR="00D10585">
        <w:t xml:space="preserve"> – QUESTIONS </w:t>
      </w:r>
      <w:r w:rsidR="00F16CC1">
        <w:t>FALL</w:t>
      </w:r>
      <w:r w:rsidR="00D10585">
        <w:t xml:space="preserve"> 20</w:t>
      </w:r>
      <w:r>
        <w:t>19</w:t>
      </w:r>
    </w:p>
    <w:p w14:paraId="0F5BDDE0" w14:textId="77777777" w:rsidR="00D10585" w:rsidRDefault="00D10585" w:rsidP="00D10585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525B8143" w14:textId="77777777" w:rsidR="00D10585" w:rsidRPr="00B9597F" w:rsidRDefault="00D10585" w:rsidP="00D1058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</w:rPr>
        <w:t xml:space="preserve">Assume that you have been hired as a consultant by </w:t>
      </w:r>
      <w:r w:rsidR="00092238">
        <w:rPr>
          <w:rFonts w:ascii="Arial" w:hAnsi="Arial" w:cs="Arial"/>
          <w:sz w:val="20"/>
        </w:rPr>
        <w:t>Shelley Maze</w:t>
      </w:r>
      <w:r>
        <w:rPr>
          <w:rFonts w:ascii="Arial" w:hAnsi="Arial" w:cs="Arial"/>
          <w:sz w:val="20"/>
        </w:rPr>
        <w:t xml:space="preserve"> to help her and </w:t>
      </w:r>
      <w:r w:rsidR="00092238">
        <w:rPr>
          <w:rFonts w:ascii="Arial" w:hAnsi="Arial" w:cs="Arial"/>
          <w:sz w:val="20"/>
        </w:rPr>
        <w:t>Luis Norman</w:t>
      </w:r>
      <w:r>
        <w:rPr>
          <w:rFonts w:ascii="Arial" w:hAnsi="Arial" w:cs="Arial"/>
          <w:sz w:val="20"/>
        </w:rPr>
        <w:t xml:space="preserve">.  She has asked you for your help on the GAAP income statements and the legal issues arising from the lease cancellation.  Please write a </w:t>
      </w:r>
      <w:r>
        <w:rPr>
          <w:rFonts w:ascii="Arial" w:hAnsi="Arial" w:cs="Arial"/>
          <w:i/>
          <w:iCs/>
          <w:sz w:val="20"/>
        </w:rPr>
        <w:t>business report</w:t>
      </w:r>
      <w:r>
        <w:rPr>
          <w:rFonts w:ascii="Arial" w:hAnsi="Arial" w:cs="Arial"/>
          <w:sz w:val="20"/>
        </w:rPr>
        <w:t xml:space="preserve"> for Ms. </w:t>
      </w:r>
      <w:r w:rsidR="00092238">
        <w:rPr>
          <w:rFonts w:ascii="Arial" w:hAnsi="Arial" w:cs="Arial"/>
          <w:sz w:val="20"/>
        </w:rPr>
        <w:t>Maze</w:t>
      </w:r>
      <w:r>
        <w:rPr>
          <w:rFonts w:ascii="Arial" w:hAnsi="Arial" w:cs="Arial"/>
          <w:sz w:val="20"/>
        </w:rPr>
        <w:t xml:space="preserve"> using the case writing guidelines and </w:t>
      </w:r>
      <w:r w:rsidRPr="00B9597F">
        <w:rPr>
          <w:rFonts w:ascii="Arial" w:hAnsi="Arial" w:cs="Arial"/>
          <w:iCs/>
          <w:sz w:val="20"/>
        </w:rPr>
        <w:t>report format guide</w:t>
      </w:r>
      <w:r>
        <w:rPr>
          <w:rFonts w:ascii="Arial" w:hAnsi="Arial" w:cs="Arial"/>
          <w:sz w:val="20"/>
        </w:rPr>
        <w:t xml:space="preserve"> from the Gateway website</w:t>
      </w:r>
      <w:r>
        <w:rPr>
          <w:rFonts w:ascii="Arial" w:hAnsi="Arial" w:cs="Arial"/>
          <w:sz w:val="20"/>
          <w:szCs w:val="20"/>
        </w:rPr>
        <w:t xml:space="preserve">.  </w:t>
      </w:r>
      <w:r w:rsidRPr="00B9597F">
        <w:rPr>
          <w:rFonts w:ascii="Arial" w:hAnsi="Arial" w:cs="Arial"/>
          <w:sz w:val="20"/>
          <w:szCs w:val="20"/>
        </w:rPr>
        <w:t xml:space="preserve">Please incorporate material regarding the following questions: </w:t>
      </w:r>
    </w:p>
    <w:p w14:paraId="1B7ACB99" w14:textId="77777777" w:rsidR="00D10585" w:rsidRDefault="00D10585" w:rsidP="00D10585">
      <w:pPr>
        <w:pStyle w:val="BodyTextIndent2"/>
        <w:ind w:left="0" w:firstLine="0"/>
      </w:pPr>
    </w:p>
    <w:p w14:paraId="50E16168" w14:textId="77777777" w:rsidR="00D10585" w:rsidRDefault="00D10585" w:rsidP="00D10585">
      <w:pPr>
        <w:pStyle w:val="BodyTextIndent2"/>
      </w:pPr>
      <w:r>
        <w:t xml:space="preserve">Q. 1.   </w:t>
      </w:r>
      <w:r>
        <w:tab/>
      </w:r>
      <w:r w:rsidRPr="003B352B">
        <w:rPr>
          <w:szCs w:val="22"/>
        </w:rPr>
        <w:t>Compute the net income per crocodile assuming that only one crocodile was caught, sold</w:t>
      </w:r>
      <w:r w:rsidR="00BD48DA">
        <w:rPr>
          <w:szCs w:val="22"/>
        </w:rPr>
        <w:t>,</w:t>
      </w:r>
      <w:r w:rsidRPr="003B352B">
        <w:rPr>
          <w:szCs w:val="22"/>
        </w:rPr>
        <w:t xml:space="preserve"> and collected on in this year.</w:t>
      </w:r>
      <w:r>
        <w:t xml:space="preserve">   Assume the costs of shipping the 500 crocodiles from Southeast Asia to the State of </w:t>
      </w:r>
      <w:smartTag w:uri="urn:schemas-microsoft-com:office:smarttags" w:element="place">
        <w:smartTag w:uri="urn:schemas-microsoft-com:office:smarttags" w:element="State">
          <w:r>
            <w:t>Gould</w:t>
          </w:r>
        </w:smartTag>
      </w:smartTag>
      <w:r>
        <w:t xml:space="preserve"> is part of the $300,000 cost of catching them.  The $50 shipping cost is the cost of shipping each crocodile from the holding tank in the State of </w:t>
      </w:r>
      <w:smartTag w:uri="urn:schemas-microsoft-com:office:smarttags" w:element="State">
        <w:smartTag w:uri="urn:schemas-microsoft-com:office:smarttags" w:element="place">
          <w:r>
            <w:t>Gould</w:t>
          </w:r>
        </w:smartTag>
      </w:smartTag>
      <w:r>
        <w:t xml:space="preserve"> to the customer.</w:t>
      </w:r>
    </w:p>
    <w:p w14:paraId="7162AECA" w14:textId="77777777" w:rsidR="00D10585" w:rsidRPr="000B7175" w:rsidRDefault="00D10585" w:rsidP="00D10585">
      <w:pPr>
        <w:pStyle w:val="BodyTextIndent2"/>
      </w:pPr>
    </w:p>
    <w:p w14:paraId="71D87DAE" w14:textId="77777777" w:rsidR="00D10585" w:rsidRDefault="00D10585" w:rsidP="00D10585">
      <w:pPr>
        <w:tabs>
          <w:tab w:val="left" w:pos="1080"/>
        </w:tabs>
        <w:spacing w:after="0"/>
        <w:ind w:left="72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Q. 2.</w:t>
      </w:r>
      <w:r>
        <w:rPr>
          <w:rFonts w:ascii="Arial" w:hAnsi="Arial" w:cs="Arial"/>
          <w:sz w:val="20"/>
        </w:rPr>
        <w:tab/>
        <w:t>a.</w:t>
      </w:r>
      <w:r>
        <w:rPr>
          <w:rFonts w:ascii="Arial" w:hAnsi="Arial" w:cs="Arial"/>
          <w:sz w:val="20"/>
        </w:rPr>
        <w:tab/>
        <w:t xml:space="preserve">Prepare three income statements for the year assuming that revenue is to be recognized when: </w:t>
      </w:r>
    </w:p>
    <w:p w14:paraId="195A779F" w14:textId="77777777" w:rsidR="00D10585" w:rsidRPr="000B7175" w:rsidRDefault="00D10585" w:rsidP="00D10585">
      <w:pPr>
        <w:tabs>
          <w:tab w:val="left" w:pos="1080"/>
        </w:tabs>
        <w:spacing w:after="0"/>
        <w:ind w:left="720" w:hanging="720"/>
        <w:rPr>
          <w:rFonts w:ascii="Arial" w:hAnsi="Arial" w:cs="Arial"/>
          <w:sz w:val="20"/>
        </w:rPr>
      </w:pPr>
    </w:p>
    <w:p w14:paraId="3EABC888" w14:textId="77777777" w:rsidR="00D10585" w:rsidRDefault="00D10585" w:rsidP="00D10585">
      <w:pPr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rocodiles have been caught (i.e. production complete).</w:t>
      </w:r>
    </w:p>
    <w:p w14:paraId="5F38E4F8" w14:textId="77777777" w:rsidR="00D10585" w:rsidRDefault="00D10585" w:rsidP="00D10585">
      <w:pPr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rocodiles have been sold and delivered</w:t>
      </w:r>
    </w:p>
    <w:p w14:paraId="24B4D696" w14:textId="77777777" w:rsidR="00D10585" w:rsidRDefault="00D10585" w:rsidP="00D10585">
      <w:pPr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sh collections are complete</w:t>
      </w:r>
    </w:p>
    <w:p w14:paraId="4898FFD3" w14:textId="77777777" w:rsidR="00D10585" w:rsidRPr="000B7175" w:rsidRDefault="00D10585" w:rsidP="00D10585">
      <w:pPr>
        <w:spacing w:after="0" w:line="240" w:lineRule="auto"/>
        <w:ind w:left="1440"/>
        <w:rPr>
          <w:rFonts w:ascii="Arial" w:hAnsi="Arial" w:cs="Arial"/>
          <w:sz w:val="20"/>
        </w:rPr>
      </w:pPr>
    </w:p>
    <w:p w14:paraId="309B187F" w14:textId="77777777" w:rsidR="00D10585" w:rsidRDefault="00D10585" w:rsidP="00D10585">
      <w:pPr>
        <w:tabs>
          <w:tab w:val="left" w:pos="1080"/>
        </w:tabs>
        <w:spacing w:after="0" w:line="240" w:lineRule="auto"/>
        <w:ind w:left="1080" w:hanging="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.</w:t>
      </w:r>
      <w:r>
        <w:rPr>
          <w:rFonts w:ascii="Arial" w:hAnsi="Arial" w:cs="Arial"/>
          <w:sz w:val="20"/>
        </w:rPr>
        <w:tab/>
        <w:t>What income would you report for 2008?  Why? Support your answer with reference to appropriate FASB's rules.</w:t>
      </w:r>
    </w:p>
    <w:p w14:paraId="4907879E" w14:textId="77777777" w:rsidR="00D10585" w:rsidRPr="000B7175" w:rsidRDefault="00D10585" w:rsidP="00D10585">
      <w:pPr>
        <w:tabs>
          <w:tab w:val="left" w:pos="1080"/>
        </w:tabs>
        <w:spacing w:after="0" w:line="240" w:lineRule="auto"/>
        <w:ind w:left="1080" w:hanging="360"/>
        <w:rPr>
          <w:rFonts w:ascii="Arial" w:hAnsi="Arial" w:cs="Arial"/>
          <w:sz w:val="20"/>
        </w:rPr>
      </w:pPr>
    </w:p>
    <w:p w14:paraId="40EA9D2D" w14:textId="77777777" w:rsidR="00D10585" w:rsidRDefault="00D10585" w:rsidP="00D10585">
      <w:pPr>
        <w:spacing w:after="0" w:line="240" w:lineRule="auto"/>
        <w:ind w:left="72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Q. 3.</w:t>
      </w:r>
      <w:r>
        <w:rPr>
          <w:rFonts w:ascii="Arial" w:hAnsi="Arial" w:cs="Arial"/>
          <w:sz w:val="20"/>
        </w:rPr>
        <w:tab/>
        <w:t xml:space="preserve">Consider all of the facts presented (including the memo from the lawyer in attachment # 2). What compensatory damages, if any, are owed to </w:t>
      </w:r>
      <w:r w:rsidR="00092238">
        <w:rPr>
          <w:rFonts w:ascii="Arial" w:hAnsi="Arial" w:cs="Arial"/>
          <w:sz w:val="20"/>
        </w:rPr>
        <w:t>Clyde</w:t>
      </w:r>
      <w:r>
        <w:rPr>
          <w:rFonts w:ascii="Arial" w:hAnsi="Arial" w:cs="Arial"/>
          <w:sz w:val="20"/>
        </w:rPr>
        <w:t xml:space="preserve"> Property Management?  What additional facts might you need in order to fully answer this question?</w:t>
      </w:r>
    </w:p>
    <w:p w14:paraId="039CACF4" w14:textId="77777777" w:rsidR="00D10585" w:rsidRDefault="00D10585" w:rsidP="00D10585">
      <w:pPr>
        <w:spacing w:after="0" w:line="240" w:lineRule="auto"/>
        <w:ind w:left="720" w:hanging="720"/>
        <w:rPr>
          <w:rFonts w:ascii="Arial" w:hAnsi="Arial" w:cs="Arial"/>
          <w:sz w:val="20"/>
        </w:rPr>
      </w:pPr>
    </w:p>
    <w:p w14:paraId="2CA3CBCF" w14:textId="77777777" w:rsidR="00D10585" w:rsidRDefault="00D10585" w:rsidP="00D10585">
      <w:pPr>
        <w:spacing w:after="0" w:line="240" w:lineRule="auto"/>
        <w:ind w:left="72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Q. 4.</w:t>
      </w:r>
      <w:r>
        <w:rPr>
          <w:rFonts w:ascii="Arial" w:hAnsi="Arial" w:cs="Arial"/>
          <w:sz w:val="20"/>
        </w:rPr>
        <w:tab/>
        <w:t xml:space="preserve">What punitive damages, if any, are owed to </w:t>
      </w:r>
      <w:r w:rsidR="00092238">
        <w:rPr>
          <w:rFonts w:ascii="Arial" w:hAnsi="Arial" w:cs="Arial"/>
          <w:sz w:val="20"/>
        </w:rPr>
        <w:t>Clyde</w:t>
      </w:r>
      <w:r>
        <w:rPr>
          <w:rFonts w:ascii="Arial" w:hAnsi="Arial" w:cs="Arial"/>
          <w:sz w:val="20"/>
        </w:rPr>
        <w:t xml:space="preserve"> Property Management?  What additional facts might you need in order to fully answer this question?</w:t>
      </w:r>
    </w:p>
    <w:p w14:paraId="22CE7C66" w14:textId="77777777" w:rsidR="00D10585" w:rsidRPr="000A0E78" w:rsidRDefault="00D10585" w:rsidP="00D10585">
      <w:pPr>
        <w:spacing w:after="0" w:line="240" w:lineRule="auto"/>
        <w:ind w:left="720" w:hanging="720"/>
        <w:rPr>
          <w:rFonts w:ascii="Arial" w:hAnsi="Arial" w:cs="Arial"/>
          <w:sz w:val="20"/>
        </w:rPr>
      </w:pPr>
    </w:p>
    <w:p w14:paraId="6687115F" w14:textId="77777777" w:rsidR="00D10585" w:rsidRDefault="00D10585" w:rsidP="00D10585">
      <w:pPr>
        <w:spacing w:after="0"/>
        <w:ind w:left="72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Q. 5.</w:t>
      </w:r>
      <w:r>
        <w:rPr>
          <w:rFonts w:ascii="Arial" w:hAnsi="Arial" w:cs="Arial"/>
          <w:sz w:val="20"/>
        </w:rPr>
        <w:tab/>
        <w:t>Show the journal entry to record the legal liability arising from the potential lawsuit.  (If you find there is no liability, show the entry needed if there were liability)</w:t>
      </w:r>
    </w:p>
    <w:p w14:paraId="66B24BD1" w14:textId="77777777" w:rsidR="00D10585" w:rsidRDefault="00D10585" w:rsidP="00D10585">
      <w:pPr>
        <w:pStyle w:val="BodyTextIndent2"/>
        <w:tabs>
          <w:tab w:val="left" w:pos="540"/>
        </w:tabs>
      </w:pPr>
    </w:p>
    <w:p w14:paraId="611376C0" w14:textId="77777777" w:rsidR="00D10585" w:rsidRDefault="00D10585" w:rsidP="00D10585">
      <w:pPr>
        <w:spacing w:after="0" w:line="240" w:lineRule="auto"/>
        <w:rPr>
          <w:rFonts w:ascii="Arial" w:hAnsi="Arial" w:cs="Arial"/>
          <w:b/>
          <w:bCs/>
        </w:rPr>
      </w:pPr>
    </w:p>
    <w:p w14:paraId="42BF9E2F" w14:textId="77777777" w:rsidR="00D10585" w:rsidRDefault="00D10585"/>
    <w:sectPr w:rsidR="00D10585" w:rsidSect="00D105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FA5CB" w14:textId="77777777" w:rsidR="003011C1" w:rsidRDefault="003011C1" w:rsidP="00C50D14">
      <w:pPr>
        <w:spacing w:after="0" w:line="240" w:lineRule="auto"/>
      </w:pPr>
      <w:r>
        <w:separator/>
      </w:r>
    </w:p>
  </w:endnote>
  <w:endnote w:type="continuationSeparator" w:id="0">
    <w:p w14:paraId="0B23D25F" w14:textId="77777777" w:rsidR="003011C1" w:rsidRDefault="003011C1" w:rsidP="00C50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D279B" w14:textId="77777777" w:rsidR="003011C1" w:rsidRDefault="003011C1" w:rsidP="00C50D14">
      <w:pPr>
        <w:spacing w:after="0" w:line="240" w:lineRule="auto"/>
      </w:pPr>
      <w:r>
        <w:separator/>
      </w:r>
    </w:p>
  </w:footnote>
  <w:footnote w:type="continuationSeparator" w:id="0">
    <w:p w14:paraId="0A79BEA6" w14:textId="77777777" w:rsidR="003011C1" w:rsidRDefault="003011C1" w:rsidP="00C50D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666F4"/>
    <w:multiLevelType w:val="hybridMultilevel"/>
    <w:tmpl w:val="EF7293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9CE389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Calibri" w:hAnsi="Arial" w:cs="Arial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97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tbAwNjEysDQwNDFT0lEKTi0uzszPAykwqgUA1egN/CwAAAA="/>
  </w:docVars>
  <w:rsids>
    <w:rsidRoot w:val="00D10585"/>
    <w:rsid w:val="00092238"/>
    <w:rsid w:val="003011C1"/>
    <w:rsid w:val="00583B2D"/>
    <w:rsid w:val="00745BB7"/>
    <w:rsid w:val="00BD48DA"/>
    <w:rsid w:val="00C50D14"/>
    <w:rsid w:val="00D10585"/>
    <w:rsid w:val="00F1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."/>
  <w:listSeparator w:val=","/>
  <w14:docId w14:val="263591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585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link w:val="TitleChar"/>
    <w:qFormat/>
    <w:rsid w:val="00D10585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link w:val="Title"/>
    <w:rsid w:val="00D10585"/>
    <w:rPr>
      <w:rFonts w:ascii="Arial" w:hAnsi="Arial" w:cs="Arial"/>
      <w:b/>
      <w:bCs/>
      <w:sz w:val="24"/>
      <w:szCs w:val="24"/>
      <w:lang w:val="en-US" w:eastAsia="en-US" w:bidi="ar-SA"/>
    </w:rPr>
  </w:style>
  <w:style w:type="paragraph" w:styleId="BodyTextIndent2">
    <w:name w:val="Body Text Indent 2"/>
    <w:basedOn w:val="Normal"/>
    <w:link w:val="BodyTextIndent2Char"/>
    <w:semiHidden/>
    <w:rsid w:val="00D10585"/>
    <w:pPr>
      <w:spacing w:after="0" w:line="240" w:lineRule="auto"/>
      <w:ind w:left="720" w:hanging="720"/>
    </w:pPr>
    <w:rPr>
      <w:rFonts w:ascii="Arial" w:eastAsia="Times New Roman" w:hAnsi="Arial" w:cs="Arial"/>
      <w:sz w:val="20"/>
      <w:szCs w:val="24"/>
    </w:rPr>
  </w:style>
  <w:style w:type="character" w:customStyle="1" w:styleId="BodyTextIndent2Char">
    <w:name w:val="Body Text Indent 2 Char"/>
    <w:link w:val="BodyTextIndent2"/>
    <w:semiHidden/>
    <w:rsid w:val="00D10585"/>
    <w:rPr>
      <w:rFonts w:ascii="Arial" w:hAnsi="Arial" w:cs="Arial"/>
      <w:szCs w:val="24"/>
      <w:lang w:val="en-US" w:eastAsia="en-US" w:bidi="ar-SA"/>
    </w:rPr>
  </w:style>
  <w:style w:type="paragraph" w:styleId="Header">
    <w:name w:val="header"/>
    <w:basedOn w:val="Normal"/>
    <w:link w:val="HeaderChar"/>
    <w:rsid w:val="00C50D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50D14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rsid w:val="00C50D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50D14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0T23:46:00Z</dcterms:created>
  <dcterms:modified xsi:type="dcterms:W3CDTF">2019-08-20T23:46:00Z</dcterms:modified>
</cp:coreProperties>
</file>